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19140" w14:textId="610BBF4A" w:rsidR="00D02CA5" w:rsidRDefault="0009307A">
      <w:r>
        <w:t xml:space="preserve">Sup. Table 1. Country </w:t>
      </w:r>
      <w:r w:rsidRPr="00500F78">
        <w:t>local</w:t>
      </w:r>
      <w:r>
        <w:t xml:space="preserve"> diversity average</w:t>
      </w:r>
      <w:r w:rsidR="00500F78">
        <w:t xml:space="preserve"> (</w:t>
      </w:r>
      <w:r w:rsidR="00500F78">
        <w:rPr>
          <w:i/>
          <w:iCs/>
        </w:rPr>
        <w:t>Dα</w:t>
      </w:r>
      <w:r w:rsidR="00500F78">
        <w:t>) and total diversity (</w:t>
      </w:r>
      <w:proofErr w:type="spellStart"/>
      <w:r w:rsidR="00500F78" w:rsidRPr="00500F78">
        <w:rPr>
          <w:i/>
          <w:iCs/>
        </w:rPr>
        <w:t>Dγ</w:t>
      </w:r>
      <w:proofErr w:type="spellEnd"/>
      <w:r w:rsidR="00500F78">
        <w:t>) for current (</w:t>
      </w:r>
      <w:proofErr w:type="spellStart"/>
      <w:r w:rsidR="00500F78">
        <w:rPr>
          <w:i/>
          <w:iCs/>
        </w:rPr>
        <w:t>cD</w:t>
      </w:r>
      <w:proofErr w:type="spellEnd"/>
      <w:r w:rsidR="00500F78">
        <w:t>) and attainable (</w:t>
      </w:r>
      <w:proofErr w:type="spellStart"/>
      <w:r w:rsidR="00500F78">
        <w:rPr>
          <w:i/>
          <w:iCs/>
        </w:rPr>
        <w:t>aD</w:t>
      </w:r>
      <w:proofErr w:type="spellEnd"/>
      <w:r w:rsidR="00500F78">
        <w:t>)</w:t>
      </w:r>
      <w:r w:rsidR="006C6975">
        <w:t xml:space="preserve"> crop species</w:t>
      </w:r>
      <w:r w:rsidR="00500F78">
        <w:t xml:space="preserve"> diversity levels and their corresponding diversity gap (</w:t>
      </w:r>
      <w:r w:rsidR="00500F78" w:rsidRPr="00500F78">
        <w:rPr>
          <w:i/>
          <w:iCs/>
        </w:rPr>
        <w:t>Dg</w:t>
      </w:r>
      <w:r w:rsidR="00500F78">
        <w:t>, %)</w:t>
      </w:r>
      <w:r>
        <w:t>. Local</w:t>
      </w:r>
      <w:r w:rsidR="00500F78">
        <w:t xml:space="preserve"> diversity</w:t>
      </w:r>
      <w:r>
        <w:t xml:space="preserve"> average refers to the weighted average of</w:t>
      </w:r>
      <w:r>
        <w:t xml:space="preserve"> all </w:t>
      </w:r>
      <w:r w:rsidR="00500F78">
        <w:t>86km</w:t>
      </w:r>
      <w:r w:rsidR="00500F78">
        <w:rPr>
          <w:vertAlign w:val="superscript"/>
        </w:rPr>
        <w:t>2</w:t>
      </w:r>
      <w:r>
        <w:t xml:space="preserve"> cropland cells inside a country.</w:t>
      </w:r>
      <w:r>
        <w:t xml:space="preserve"> </w:t>
      </w:r>
      <w:proofErr w:type="spellStart"/>
      <w:r w:rsidR="006C6975">
        <w:rPr>
          <w:i/>
          <w:iCs/>
        </w:rPr>
        <w:t>aD</w:t>
      </w:r>
      <w:proofErr w:type="spellEnd"/>
      <w:r>
        <w:t xml:space="preserve"> is the average attainable diversity estimated with </w:t>
      </w:r>
      <w:r w:rsidR="006C6975">
        <w:t>two methods</w:t>
      </w:r>
      <w:r>
        <w:t xml:space="preserve">. </w:t>
      </w:r>
      <w:r w:rsidR="006C6975">
        <w:rPr>
          <w:i/>
          <w:iCs/>
        </w:rPr>
        <w:t>Dg</w:t>
      </w:r>
      <w:r>
        <w:t xml:space="preserve"> is the difference between </w:t>
      </w:r>
      <w:proofErr w:type="spellStart"/>
      <w:r w:rsidR="006C6975">
        <w:rPr>
          <w:i/>
          <w:iCs/>
        </w:rPr>
        <w:t>aD</w:t>
      </w:r>
      <w:proofErr w:type="spellEnd"/>
      <w:r w:rsidR="006C6975" w:rsidRPr="006C6975">
        <w:t xml:space="preserve"> and </w:t>
      </w:r>
      <w:proofErr w:type="spellStart"/>
      <w:r w:rsidR="006C6975">
        <w:rPr>
          <w:i/>
          <w:iCs/>
        </w:rPr>
        <w:t>cD</w:t>
      </w:r>
      <w:proofErr w:type="spellEnd"/>
      <w:r>
        <w:t xml:space="preserve">, expressed as </w:t>
      </w:r>
      <w:r w:rsidR="006C6975">
        <w:t xml:space="preserve">a </w:t>
      </w:r>
      <w:r>
        <w:t xml:space="preserve">percentage of the </w:t>
      </w:r>
      <w:proofErr w:type="spellStart"/>
      <w:r w:rsidR="006C6975">
        <w:rPr>
          <w:i/>
          <w:iCs/>
        </w:rPr>
        <w:t>aD</w:t>
      </w:r>
      <w:r>
        <w:t>.</w:t>
      </w:r>
      <w:proofErr w:type="spellEnd"/>
      <w:r>
        <w:t xml:space="preserve"> </w:t>
      </w:r>
      <w:r w:rsidR="006C6975">
        <w:t>For</w:t>
      </w:r>
      <w:r>
        <w:t xml:space="preserve"> cropland area, M refers to </w:t>
      </w:r>
      <w:proofErr w:type="gramStart"/>
      <w:r>
        <w:t>millions</w:t>
      </w:r>
      <w:proofErr w:type="gramEnd"/>
      <w:r>
        <w:t xml:space="preserve"> ha and k to thousands of ha.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3118"/>
        <w:gridCol w:w="1242"/>
        <w:gridCol w:w="605"/>
        <w:gridCol w:w="605"/>
        <w:gridCol w:w="851"/>
        <w:gridCol w:w="605"/>
        <w:gridCol w:w="605"/>
        <w:gridCol w:w="851"/>
        <w:gridCol w:w="1628"/>
      </w:tblGrid>
      <w:tr w:rsidR="00D02CA5" w14:paraId="7C7EF610" w14:textId="77777777">
        <w:trPr>
          <w:cantSplit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single" w:sz="12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E031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vMerge w:val="restart"/>
            <w:tcBorders>
              <w:top w:val="single" w:sz="12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A641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ntinent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7B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Dα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7F50" w14:textId="77777777" w:rsidR="00D02CA5" w:rsidRDefault="0009307A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Dγ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12" w:space="0" w:color="666666"/>
              <w:left w:val="single" w:sz="6" w:space="0" w:color="666666"/>
              <w:bottom w:val="single" w:sz="12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ACAB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pland (h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)</w:t>
            </w:r>
          </w:p>
        </w:tc>
      </w:tr>
      <w:tr w:rsidR="00D02CA5" w14:paraId="3F11F161" w14:textId="77777777">
        <w:trPr>
          <w:cantSplit/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single" w:sz="12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B721" w14:textId="77777777" w:rsidR="00D02CA5" w:rsidRDefault="00D02CA5">
            <w:pPr>
              <w:spacing w:before="100" w:after="100"/>
              <w:ind w:left="100" w:right="100"/>
            </w:pPr>
          </w:p>
        </w:tc>
        <w:tc>
          <w:tcPr>
            <w:tcW w:w="0" w:type="auto"/>
            <w:vMerge/>
            <w:tcBorders>
              <w:top w:val="single" w:sz="12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83572" w14:textId="77777777" w:rsidR="00D02CA5" w:rsidRDefault="00D02CA5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22B0" w14:textId="77777777" w:rsidR="00D02CA5" w:rsidRDefault="0009307A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cD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B6B1" w14:textId="77777777" w:rsidR="00D02CA5" w:rsidRDefault="0009307A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aD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8EC6" w14:textId="77777777" w:rsidR="00D02CA5" w:rsidRDefault="0009307A">
            <w:pPr>
              <w:spacing w:before="100" w:after="100"/>
              <w:ind w:left="100" w:right="100"/>
              <w:jc w:val="center"/>
            </w:pPr>
            <w:proofErr w:type="gramStart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Dg(</w:t>
            </w:r>
            <w:proofErr w:type="gramEnd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5200B" w14:textId="77777777" w:rsidR="00D02CA5" w:rsidRDefault="0009307A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cD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FEDD" w14:textId="77777777" w:rsidR="00D02CA5" w:rsidRDefault="0009307A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aD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05F50" w14:textId="77777777" w:rsidR="00D02CA5" w:rsidRDefault="0009307A">
            <w:pPr>
              <w:spacing w:before="100" w:after="100"/>
              <w:ind w:left="100" w:right="100"/>
              <w:jc w:val="center"/>
            </w:pPr>
            <w:proofErr w:type="gramStart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Dg(</w:t>
            </w:r>
            <w:proofErr w:type="gramEnd"/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vMerge/>
            <w:tcBorders>
              <w:top w:val="single" w:sz="12" w:space="0" w:color="666666"/>
              <w:left w:val="single" w:sz="6" w:space="0" w:color="666666"/>
              <w:bottom w:val="single" w:sz="12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58A29" w14:textId="77777777" w:rsidR="00D02CA5" w:rsidRDefault="00D02CA5">
            <w:pPr>
              <w:spacing w:before="100" w:after="100"/>
              <w:ind w:left="100" w:right="100"/>
              <w:jc w:val="center"/>
            </w:pPr>
          </w:p>
        </w:tc>
      </w:tr>
      <w:tr w:rsidR="00D02CA5" w14:paraId="7D01701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EFB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nd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9A19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8BF1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FA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126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98F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F96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4AA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240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4.4 M</w:t>
            </w:r>
          </w:p>
        </w:tc>
      </w:tr>
      <w:tr w:rsidR="00D02CA5" w14:paraId="699AD35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020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hi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AEBA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F59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E23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C043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95D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5720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3D55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A5A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2.1 M</w:t>
            </w:r>
          </w:p>
        </w:tc>
      </w:tr>
      <w:tr w:rsidR="00D02CA5" w14:paraId="4663B76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AF09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United State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F8D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533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2E4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29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ECC1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9677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37F3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4879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96.6 M</w:t>
            </w:r>
          </w:p>
        </w:tc>
      </w:tr>
      <w:tr w:rsidR="00D02CA5" w14:paraId="5BF9C63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BFC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razil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C716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78D6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8947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70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102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782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A34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865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65.0 M</w:t>
            </w:r>
          </w:p>
        </w:tc>
      </w:tr>
      <w:tr w:rsidR="00D02CA5" w14:paraId="4AD80E5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66D8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us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67F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5A1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016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5C3B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1B0D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95FB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2A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0389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52.2 M</w:t>
            </w:r>
          </w:p>
        </w:tc>
      </w:tr>
      <w:tr w:rsidR="00D02CA5" w14:paraId="27806CB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AE16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iger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A59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CA7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99B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8C55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6B6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712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8FD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B00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37.1 M</w:t>
            </w:r>
          </w:p>
        </w:tc>
      </w:tr>
      <w:tr w:rsidR="00D02CA5" w14:paraId="418384A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835A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ndone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DFFF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23D9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28C9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7A36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411D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C344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E47D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7820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30.6 M</w:t>
            </w:r>
          </w:p>
        </w:tc>
      </w:tr>
      <w:tr w:rsidR="00D02CA5" w14:paraId="0704CB32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EE0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rgenti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CB0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168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DBC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53A0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0610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449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C51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150C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28.6 M</w:t>
            </w:r>
          </w:p>
        </w:tc>
      </w:tr>
      <w:tr w:rsidR="00D02CA5" w14:paraId="4924A01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3FC0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anad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8819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0710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ADB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080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306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399D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15A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3071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25.7 M</w:t>
            </w:r>
          </w:p>
        </w:tc>
      </w:tr>
      <w:tr w:rsidR="00D02CA5" w14:paraId="6E0A25C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F01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Ukrain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1620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6F3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B98C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1967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60A3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395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BE2D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A7EA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24.3 M</w:t>
            </w:r>
          </w:p>
        </w:tc>
      </w:tr>
      <w:tr w:rsidR="00D02CA5" w14:paraId="72DBB0A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5F5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ustral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AC6F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1084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EF3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5C1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9625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FC0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0F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BDC3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23.8 M</w:t>
            </w:r>
          </w:p>
        </w:tc>
      </w:tr>
      <w:tr w:rsidR="00D02CA5" w14:paraId="059CF21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B08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kis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4741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79DB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F7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6062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72C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35A5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3A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30A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20.6 M</w:t>
            </w:r>
          </w:p>
        </w:tc>
      </w:tr>
      <w:tr w:rsidR="00D02CA5" w14:paraId="434F1B8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A65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hailan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CE62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5D6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95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C3AD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AD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59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010D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5E8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8.7 M</w:t>
            </w:r>
          </w:p>
        </w:tc>
      </w:tr>
      <w:tr w:rsidR="00D02CA5" w14:paraId="51224FF2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7E0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urkey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3B68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E31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7B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5F9B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B76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D7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9A27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DE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8.2 M</w:t>
            </w:r>
          </w:p>
        </w:tc>
      </w:tr>
      <w:tr w:rsidR="00D02CA5" w14:paraId="74A3D2B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C94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Kazakhs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2DAB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D945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0C31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425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D11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A0B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8B9D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D72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7.9 M</w:t>
            </w:r>
          </w:p>
        </w:tc>
      </w:tr>
      <w:tr w:rsidR="00D02CA5" w14:paraId="316B6192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9B4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yanmar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A3ED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8EF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633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03FC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BAB4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7AC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6F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BDBC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6.6 M</w:t>
            </w:r>
          </w:p>
        </w:tc>
      </w:tr>
      <w:tr w:rsidR="00D02CA5" w14:paraId="78FA478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AF6A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anc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6467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AAB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F977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392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1E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B97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A8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AA4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4.0 M</w:t>
            </w:r>
          </w:p>
        </w:tc>
      </w:tr>
      <w:tr w:rsidR="00D02CA5" w14:paraId="4F746D0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6986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xic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16E3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E738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1B37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EBE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AB40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749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E74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E33C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3.9 M</w:t>
            </w:r>
          </w:p>
        </w:tc>
      </w:tr>
      <w:tr w:rsidR="00D02CA5" w14:paraId="7F1B458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746F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r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A25A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3732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55FD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A3ED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A0E2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EE4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13B5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A34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3.1 M</w:t>
            </w:r>
          </w:p>
        </w:tc>
      </w:tr>
      <w:tr w:rsidR="00D02CA5" w14:paraId="4A988D9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7C26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pai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9F29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D3AE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A009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9C0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F6C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B5DF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324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3EF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2.5 M</w:t>
            </w:r>
          </w:p>
        </w:tc>
      </w:tr>
      <w:tr w:rsidR="00D02CA5" w14:paraId="6BADA58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D69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thiop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2091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2CEA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CC9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7AB1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C930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0B05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895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6ADF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1.2 M</w:t>
            </w:r>
          </w:p>
        </w:tc>
      </w:tr>
      <w:tr w:rsidR="00D02CA5" w14:paraId="60D05FC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944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anz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CC4E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D30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E3F6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260E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50A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E6B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C62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9F1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1.1 M</w:t>
            </w:r>
          </w:p>
        </w:tc>
      </w:tr>
      <w:tr w:rsidR="00D02CA5" w14:paraId="4EF210F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7919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hilippine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9131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2C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61B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9EA5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FA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8D8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81E2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9B2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0.5 M</w:t>
            </w:r>
          </w:p>
        </w:tc>
      </w:tr>
      <w:tr w:rsidR="00D02CA5" w14:paraId="19C3A8F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1BFD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angladesh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9EC2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8BD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220E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606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4A25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C13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49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23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0.5 M</w:t>
            </w:r>
          </w:p>
        </w:tc>
      </w:tr>
      <w:tr w:rsidR="00D02CA5" w14:paraId="494E07F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5E75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olan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E09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A83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635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220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BF75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D458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16C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868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10.4 M</w:t>
            </w:r>
          </w:p>
        </w:tc>
      </w:tr>
      <w:tr w:rsidR="00D02CA5" w14:paraId="74B0F53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598A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d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2DE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F9D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AD5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93B2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F86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C217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DC0B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A2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9.8 M</w:t>
            </w:r>
          </w:p>
        </w:tc>
      </w:tr>
      <w:tr w:rsidR="00D02CA5" w14:paraId="2F65308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BE9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ermany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C1DB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EF4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0FD7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78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353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49DB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27D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6389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9.1 M</w:t>
            </w:r>
          </w:p>
        </w:tc>
      </w:tr>
      <w:tr w:rsidR="00D02CA5" w14:paraId="37AB2DF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4603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Vietnam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B54B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EAE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53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E766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187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59A2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69D3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AD7F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8.9 M</w:t>
            </w:r>
          </w:p>
        </w:tc>
      </w:tr>
      <w:tr w:rsidR="00D02CA5" w14:paraId="58BF045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F286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iger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E092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02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A262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5992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14CD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1F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6EAC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A085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8.9 M</w:t>
            </w:r>
          </w:p>
        </w:tc>
      </w:tr>
      <w:tr w:rsidR="00D02CA5" w14:paraId="71BB5C1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63E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ôte d'Ivoir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666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00E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1CDD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263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6FB5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590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D81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46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7.6 M</w:t>
            </w:r>
          </w:p>
        </w:tc>
      </w:tr>
      <w:tr w:rsidR="00D02CA5" w14:paraId="65A58FE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7E8F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om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04D9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D86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1BD9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41F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237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1BCC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5165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94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7.5 M</w:t>
            </w:r>
          </w:p>
        </w:tc>
      </w:tr>
      <w:tr w:rsidR="00D02CA5" w14:paraId="7823B4C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E6AD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rocc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5460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031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319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E5C8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065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E3F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CA7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F55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7.3 M</w:t>
            </w:r>
          </w:p>
        </w:tc>
      </w:tr>
      <w:tr w:rsidR="00D02CA5" w14:paraId="0CB726F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539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zambiqu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1C5B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770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7CA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A0C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EBA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7097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3AD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628C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6.7 M</w:t>
            </w:r>
          </w:p>
        </w:tc>
      </w:tr>
      <w:tr w:rsidR="00D02CA5" w14:paraId="45F62F8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DE4C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ha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EC8D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AAC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B7B8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E30F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8BB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67F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879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74DF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6.6 M</w:t>
            </w:r>
          </w:p>
        </w:tc>
      </w:tr>
      <w:tr w:rsidR="00D02CA5" w14:paraId="4F27E80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B30F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RC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2D13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287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B006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B43B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843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2FC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80A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66A4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6.3 M</w:t>
            </w:r>
          </w:p>
        </w:tc>
      </w:tr>
      <w:tr w:rsidR="00D02CA5" w14:paraId="25B3656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D444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urkina Fas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0918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B19E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D2E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427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02E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5CE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676F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FBD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6.2 M</w:t>
            </w:r>
          </w:p>
        </w:tc>
      </w:tr>
      <w:tr w:rsidR="00D02CA5" w14:paraId="05F0F0E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BCB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lay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1D80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270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88CF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3B90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DA2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3A0C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A9F1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54D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6.0 M</w:t>
            </w:r>
          </w:p>
        </w:tc>
      </w:tr>
      <w:tr w:rsidR="00D02CA5" w14:paraId="7FBEAC5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F98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taly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5BD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CA6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AA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E552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621A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51F4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3E4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A398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5.8 M</w:t>
            </w:r>
          </w:p>
        </w:tc>
      </w:tr>
      <w:tr w:rsidR="00D02CA5" w14:paraId="14714F1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56DF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ameroo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7EAE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B81C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E6B4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A27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B21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9C89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01C9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DCB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5.8 M</w:t>
            </w:r>
          </w:p>
        </w:tc>
      </w:tr>
      <w:tr w:rsidR="00D02CA5" w14:paraId="2806EAA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413E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l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4F2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7FEF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CBF8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CF65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108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9EA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163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683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5.7 M</w:t>
            </w:r>
          </w:p>
        </w:tc>
      </w:tr>
      <w:tr w:rsidR="00D02CA5" w14:paraId="787240B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A50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outh 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972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C2B1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E86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B82B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987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D580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82C3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4072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5.3 M</w:t>
            </w:r>
          </w:p>
        </w:tc>
      </w:tr>
      <w:tr w:rsidR="00D02CA5" w14:paraId="520578C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9DAD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gypt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D37A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01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B9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3E1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2C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B76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231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3A6D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5.1 M</w:t>
            </w:r>
          </w:p>
        </w:tc>
      </w:tr>
      <w:tr w:rsidR="00D02CA5" w14:paraId="08F4761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733E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Keny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DA1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4634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2244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60D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C49C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76E0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5AD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83A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5.0 M</w:t>
            </w:r>
          </w:p>
        </w:tc>
      </w:tr>
      <w:tr w:rsidR="00D02CA5" w14:paraId="59AF200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4107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raguay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E46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B2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8DDA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D24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BE0C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61C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D23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F69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4.9 M</w:t>
            </w:r>
          </w:p>
        </w:tc>
      </w:tr>
      <w:tr w:rsidR="00D02CA5" w14:paraId="1760CAD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C7B3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Ugand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FE28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2C81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BD4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18B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B64D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7B0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CB6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950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4.6 M</w:t>
            </w:r>
          </w:p>
        </w:tc>
      </w:tr>
      <w:tr w:rsidR="00D02CA5" w14:paraId="58D6329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3552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yr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797D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8A3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A50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C3C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E64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41E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47D8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E2A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4.6 M</w:t>
            </w:r>
          </w:p>
        </w:tc>
      </w:tr>
      <w:tr w:rsidR="00D02CA5" w14:paraId="7CA5D3C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FF7F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epal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A2A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7D32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945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40CF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82D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A93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139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2D1C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4.4 M</w:t>
            </w:r>
          </w:p>
        </w:tc>
      </w:tr>
      <w:tr w:rsidR="00D02CA5" w14:paraId="0EAD2D6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13A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United Kingdom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5E8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593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C1B1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6F5F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838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B42F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4EA2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ADA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4.3 M</w:t>
            </w:r>
          </w:p>
        </w:tc>
      </w:tr>
      <w:tr w:rsidR="00D02CA5" w14:paraId="03197D8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33B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lger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AE6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38FF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6DBC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B6F5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A251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E5CD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D853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78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4.2 M</w:t>
            </w:r>
          </w:p>
        </w:tc>
      </w:tr>
      <w:tr w:rsidR="00D02CA5" w14:paraId="599974B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213B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ngol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161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99A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F2F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16F2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3C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55E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A070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EF6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4.0 M</w:t>
            </w:r>
          </w:p>
        </w:tc>
      </w:tr>
      <w:tr w:rsidR="00D02CA5" w14:paraId="41CB650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A8E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ungary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D0E9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4D0B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859A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4D6C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F779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AEA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0B7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BDE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9 M</w:t>
            </w:r>
          </w:p>
        </w:tc>
      </w:tr>
      <w:tr w:rsidR="00D02CA5" w14:paraId="49FB5CB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2E5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ha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519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3D81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684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D86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A7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E184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5D04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28A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8 M</w:t>
            </w:r>
          </w:p>
        </w:tc>
      </w:tr>
      <w:tr w:rsidR="00D02CA5" w14:paraId="49A6F83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1C93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law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0A41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4A6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CD9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0250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A04B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D12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E3FE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258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8 M</w:t>
            </w:r>
          </w:p>
        </w:tc>
      </w:tr>
      <w:tr w:rsidR="00D02CA5" w14:paraId="009AADD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C555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lomb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2561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F9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FAB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0A72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957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4915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933F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A5CE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7 M</w:t>
            </w:r>
          </w:p>
        </w:tc>
      </w:tr>
      <w:tr w:rsidR="00D02CA5" w14:paraId="277FE04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B84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uine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BC8E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7B7D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5609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643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A66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192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95FA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7BB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6 M</w:t>
            </w:r>
          </w:p>
        </w:tc>
      </w:tr>
      <w:tr w:rsidR="00D02CA5" w14:paraId="78E8C44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86F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elaru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BD4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FC1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EE9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8FA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64F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58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8CB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230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6 M</w:t>
            </w:r>
          </w:p>
        </w:tc>
      </w:tr>
      <w:tr w:rsidR="00D02CA5" w14:paraId="775AA2B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674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Uzbekis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DE5E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92B6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E4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5441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F42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DAAC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6A4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6208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6 M</w:t>
            </w:r>
          </w:p>
        </w:tc>
      </w:tr>
      <w:tr w:rsidR="00D02CA5" w14:paraId="1B3F8AF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2731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uni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552C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583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31C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8CC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EFD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221E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3E6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24C2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5 M</w:t>
            </w:r>
          </w:p>
        </w:tc>
      </w:tr>
      <w:tr w:rsidR="00D02CA5" w14:paraId="63110C5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3250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Cambod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0950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2D1F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EAE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C2B5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6D48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46D4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162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EB13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4 M</w:t>
            </w:r>
          </w:p>
        </w:tc>
      </w:tr>
      <w:tr w:rsidR="00D02CA5" w14:paraId="24475EC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2D6B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outh Sud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33EE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044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68D5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DA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00A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9827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E3D4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0F1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2 M</w:t>
            </w:r>
          </w:p>
        </w:tc>
      </w:tr>
      <w:tr w:rsidR="00D02CA5" w14:paraId="5032DBE2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C57E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ghanis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42D2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FA6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4203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43C1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FA7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0014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A3E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E8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1 M</w:t>
            </w:r>
          </w:p>
        </w:tc>
      </w:tr>
      <w:tr w:rsidR="00D02CA5" w14:paraId="4FB24B2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A5CD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eru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7B77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5F5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61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D83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AEEC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7F2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D9B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BD6F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1 M</w:t>
            </w:r>
          </w:p>
        </w:tc>
      </w:tr>
      <w:tr w:rsidR="00D02CA5" w14:paraId="001D607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AAC7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ulgar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7A7D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2B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65C0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5A4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1DDA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841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758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B33C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0 M</w:t>
            </w:r>
          </w:p>
        </w:tc>
      </w:tr>
      <w:tr w:rsidR="00D02CA5" w14:paraId="057DE73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95CC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dagascar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87E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495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4CE3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3F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A6FE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3C94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C8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0934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0 M</w:t>
            </w:r>
          </w:p>
        </w:tc>
      </w:tr>
      <w:tr w:rsidR="00D02CA5" w14:paraId="3E8AFC8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61E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Zimbabw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4BFD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B50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EB0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B16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271B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072C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F660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AD7F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3.0 M</w:t>
            </w:r>
          </w:p>
        </w:tc>
      </w:tr>
      <w:tr w:rsidR="00D02CA5" w14:paraId="61E4D3F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FDC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erb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5095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33C6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C67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79B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AF9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BE19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ADD4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1B8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9 M</w:t>
            </w:r>
          </w:p>
        </w:tc>
      </w:tr>
      <w:tr w:rsidR="00D02CA5" w14:paraId="2D81731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5C23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liv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A28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D40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ED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97D1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FC89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693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786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0755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9 M</w:t>
            </w:r>
          </w:p>
        </w:tc>
      </w:tr>
      <w:tr w:rsidR="00D02CA5" w14:paraId="235E3CB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7BA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enegal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9428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B24B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66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D8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FC5D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6DF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6CD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238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8 M</w:t>
            </w:r>
          </w:p>
        </w:tc>
      </w:tr>
      <w:tr w:rsidR="00D02CA5" w14:paraId="6C8C4A2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B9B1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raq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533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7614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C148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D0F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20D0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23D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D398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4F51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8 M</w:t>
            </w:r>
          </w:p>
        </w:tc>
      </w:tr>
      <w:tr w:rsidR="00D02CA5" w14:paraId="559BFAA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5943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ec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4822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239D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274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18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EA5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4E2B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A76A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694E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6 M</w:t>
            </w:r>
          </w:p>
        </w:tc>
      </w:tr>
      <w:tr w:rsidR="00D02CA5" w14:paraId="7650F15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89A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Jap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8A39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93B0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ABE4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AD4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E7B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B5C2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AF86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8055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6 M</w:t>
            </w:r>
          </w:p>
        </w:tc>
      </w:tr>
      <w:tr w:rsidR="00D02CA5" w14:paraId="4A71F7E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71BD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rth Kore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4493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AC19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09C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7CA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6F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5E2D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C27D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09BB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5 M</w:t>
            </w:r>
          </w:p>
        </w:tc>
      </w:tr>
      <w:tr w:rsidR="00D02CA5" w14:paraId="37A5E59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EC2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cuador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47F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9FC3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AA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4F7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38B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48BB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FE7C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ACAE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4 M</w:t>
            </w:r>
          </w:p>
        </w:tc>
      </w:tr>
      <w:tr w:rsidR="00D02CA5" w14:paraId="1567043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BE9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Zamb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1B68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407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924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1194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55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2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7E1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D475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2 M</w:t>
            </w:r>
          </w:p>
        </w:tc>
      </w:tr>
      <w:tr w:rsidR="00D02CA5" w14:paraId="01B025B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A690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zech Republic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4B3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06BF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DD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46C6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22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17B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078A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0BE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2 M</w:t>
            </w:r>
          </w:p>
        </w:tc>
      </w:tr>
      <w:tr w:rsidR="00D02CA5" w14:paraId="4B0C16E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333F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uatemal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992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A02E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F250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2D6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2AAF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BA6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AD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19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1 M</w:t>
            </w:r>
          </w:p>
        </w:tc>
      </w:tr>
      <w:tr w:rsidR="00D02CA5" w14:paraId="7687A64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72CE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ri Lank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362D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42E7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7934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AC56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68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B920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F231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FFF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0 M</w:t>
            </w:r>
          </w:p>
        </w:tc>
      </w:tr>
      <w:tr w:rsidR="00D02CA5" w14:paraId="5A93533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3CB9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enezuel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61DD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2E3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64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E0B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F1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7477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615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A672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0 M</w:t>
            </w:r>
          </w:p>
        </w:tc>
      </w:tr>
      <w:tr w:rsidR="00D02CA5" w14:paraId="5E09896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CA3A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eni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E1E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9AA9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236B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954A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2876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06AD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02C7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7F54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2.0 M</w:t>
            </w:r>
          </w:p>
        </w:tc>
      </w:tr>
      <w:tr w:rsidR="00D02CA5" w14:paraId="7CD0F21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9CBE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Uruguay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245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E61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1041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CB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A1C4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CD39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5B3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5E4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8 M</w:t>
            </w:r>
          </w:p>
        </w:tc>
      </w:tr>
      <w:tr w:rsidR="00D02CA5" w14:paraId="1B73E32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0E3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ub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192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446B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A46C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B22C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135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014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447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4CDB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7 M</w:t>
            </w:r>
          </w:p>
        </w:tc>
      </w:tr>
      <w:tr w:rsidR="00D02CA5" w14:paraId="47D72D5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3A6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g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10B7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294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CC8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170C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11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9D2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3DCD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2D0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7 M</w:t>
            </w:r>
          </w:p>
        </w:tc>
      </w:tr>
      <w:tr w:rsidR="00D02CA5" w14:paraId="4C2CD8A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5D3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nmark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900A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B52F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E74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D5E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DE3F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F62A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89E6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180F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6 M</w:t>
            </w:r>
          </w:p>
        </w:tc>
      </w:tr>
      <w:tr w:rsidR="00D02CA5" w14:paraId="15C9454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0213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ldov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E45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2C1A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507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C008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7C6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D5AF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70CD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3A7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6 M</w:t>
            </w:r>
          </w:p>
        </w:tc>
      </w:tr>
      <w:tr w:rsidR="00D02CA5" w14:paraId="272A4A9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679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urkmenis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837F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907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EDF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4B9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6DA0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7556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10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9BED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6 M</w:t>
            </w:r>
          </w:p>
        </w:tc>
      </w:tr>
      <w:tr w:rsidR="00D02CA5" w14:paraId="40393F2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B731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ierra Leon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A3D9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907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342D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8797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997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6540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28FD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429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5 M</w:t>
            </w:r>
          </w:p>
        </w:tc>
      </w:tr>
      <w:tr w:rsidR="00D02CA5" w14:paraId="5D45395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884E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aiw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F3B3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F170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338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4C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17F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8AB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0D0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EC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5 M</w:t>
            </w:r>
          </w:p>
        </w:tc>
      </w:tr>
      <w:tr w:rsidR="00D02CA5" w14:paraId="528EE41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67FA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ao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B601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1D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24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92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A20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2A96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9EF1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5BC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5 M</w:t>
            </w:r>
          </w:p>
        </w:tc>
      </w:tr>
      <w:tr w:rsidR="00D02CA5" w14:paraId="5CCB404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2324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ithu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FD6C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ED22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1F25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C012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ECF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D25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FF9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E0F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4 M</w:t>
            </w:r>
          </w:p>
        </w:tc>
      </w:tr>
      <w:tr w:rsidR="00D02CA5" w14:paraId="630752C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E72B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Hait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68F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ACCE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99B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1AB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D7D0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39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B9FB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14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4 M</w:t>
            </w:r>
          </w:p>
        </w:tc>
      </w:tr>
      <w:tr w:rsidR="00D02CA5" w14:paraId="3F87A0D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F15E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zerbaij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8EE1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24BF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D5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338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1B69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6B3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A0A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22B6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4 M</w:t>
            </w:r>
          </w:p>
        </w:tc>
      </w:tr>
      <w:tr w:rsidR="00D02CA5" w14:paraId="4B4970F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98E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outh Kore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087E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A3BF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B85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F8E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49C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A196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C800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1B3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3 M</w:t>
            </w:r>
          </w:p>
        </w:tc>
      </w:tr>
      <w:tr w:rsidR="00D02CA5" w14:paraId="79306C7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697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urund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B902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5839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92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1CCE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E4F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F80D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E61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695D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3 M</w:t>
            </w:r>
          </w:p>
        </w:tc>
      </w:tr>
      <w:tr w:rsidR="00D02CA5" w14:paraId="7BFE434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D227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ortugal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0DD9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DA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07E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F80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D6D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6C55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D410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23E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2 M</w:t>
            </w:r>
          </w:p>
        </w:tc>
      </w:tr>
      <w:tr w:rsidR="00D02CA5" w14:paraId="1062758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7109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hil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56EE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E7F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BCA3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97D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3EB1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F1A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84E2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5B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2 M</w:t>
            </w:r>
          </w:p>
        </w:tc>
      </w:tr>
      <w:tr w:rsidR="00D02CA5" w14:paraId="5CFAC4F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495F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wand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AD6B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CE39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48E1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B1D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4FD7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DB4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021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8E08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2 M</w:t>
            </w:r>
          </w:p>
        </w:tc>
      </w:tr>
      <w:tr w:rsidR="00D02CA5" w14:paraId="61EA6D2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A98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inlan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B597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2FCC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7FE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1853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077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98B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A8C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A6F3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2 M</w:t>
            </w:r>
          </w:p>
        </w:tc>
      </w:tr>
      <w:tr w:rsidR="00D02CA5" w14:paraId="556534E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0E0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wede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6ACC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9C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6A25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A0B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B7B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EA4D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77C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BD48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2 M</w:t>
            </w:r>
          </w:p>
        </w:tc>
      </w:tr>
      <w:tr w:rsidR="00D02CA5" w14:paraId="1D69B1A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B777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ustr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834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DDB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781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C8C9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B131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37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E9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9AD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2 M</w:t>
            </w:r>
          </w:p>
        </w:tc>
      </w:tr>
      <w:tr w:rsidR="00D02CA5" w14:paraId="547414B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1FAA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me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A03C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0CA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87A5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342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2243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40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B7E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B5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1 M</w:t>
            </w:r>
          </w:p>
        </w:tc>
      </w:tr>
      <w:tr w:rsidR="00D02CA5" w14:paraId="7914929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B9E2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lovak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FB3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44E4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C04F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62A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95D0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7D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24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A9C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1 M</w:t>
            </w:r>
          </w:p>
        </w:tc>
      </w:tr>
      <w:tr w:rsidR="00D02CA5" w14:paraId="1B0AC98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8DB9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ondura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6C7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12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7C50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E32A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D2D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855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4D6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8BE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1 M</w:t>
            </w:r>
          </w:p>
        </w:tc>
      </w:tr>
      <w:tr w:rsidR="00D02CA5" w14:paraId="0A7F0EC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2032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icaragu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0CBF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D647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35F9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6756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B29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C0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5F6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7E8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 1.0 M</w:t>
            </w:r>
          </w:p>
        </w:tc>
      </w:tr>
      <w:tr w:rsidR="00D02CA5" w14:paraId="586235C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62E6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pua New Guine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DE30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C63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5C6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76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42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96CF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68BD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627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75 k</w:t>
            </w:r>
          </w:p>
        </w:tc>
      </w:tr>
      <w:tr w:rsidR="00D02CA5" w14:paraId="37ED449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590D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entral African Republic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A25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E3D4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173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71ED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778C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0124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9ED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9AF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5 k</w:t>
            </w:r>
          </w:p>
        </w:tc>
      </w:tr>
      <w:tr w:rsidR="00D02CA5" w14:paraId="470E662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C7C3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ominican Republic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6286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8591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DF22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FFAF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C6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557B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37C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34D0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99 k</w:t>
            </w:r>
          </w:p>
        </w:tc>
      </w:tr>
      <w:tr w:rsidR="00D02CA5" w14:paraId="69FB37E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1958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Kyrgyzs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207B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F40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7E8A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5DC1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FE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4D0D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D8C5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FE0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92 k</w:t>
            </w:r>
          </w:p>
        </w:tc>
      </w:tr>
      <w:tr w:rsidR="00D02CA5" w14:paraId="5E9FBCF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B6F9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ajikis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6D7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91D6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95C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C0B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AA53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86E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F8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A9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9 k</w:t>
            </w:r>
          </w:p>
        </w:tc>
      </w:tr>
      <w:tr w:rsidR="00D02CA5" w14:paraId="5AFA9832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0E22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roat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132F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C8B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C8A3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F3E3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97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644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E8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BAE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4 k</w:t>
            </w:r>
          </w:p>
        </w:tc>
      </w:tr>
      <w:tr w:rsidR="00D02CA5" w14:paraId="0A74907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D934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iby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8C25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48DD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9C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4AC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C81D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D06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7D6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4A89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4 k</w:t>
            </w:r>
          </w:p>
        </w:tc>
      </w:tr>
      <w:tr w:rsidR="00D02CA5" w14:paraId="3BB83BB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7A08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l Salvador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6B08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E7E6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36B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C2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896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05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DBC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F41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2 k</w:t>
            </w:r>
          </w:p>
        </w:tc>
      </w:tr>
      <w:tr w:rsidR="00D02CA5" w14:paraId="28B44E9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D78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omal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75B4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17E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27E0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9206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D6ED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2941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EE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1F36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1 k</w:t>
            </w:r>
          </w:p>
        </w:tc>
      </w:tr>
      <w:tr w:rsidR="00D02CA5" w14:paraId="2508A16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73D2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atv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387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9C1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8FE0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577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35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0F8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B00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CAB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98 k</w:t>
            </w:r>
          </w:p>
        </w:tc>
      </w:tr>
      <w:tr w:rsidR="00D02CA5" w14:paraId="0508ADB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4894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audi Arab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2CCE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C3DB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A5D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1EA5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8FA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BDA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97D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423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4 k</w:t>
            </w:r>
          </w:p>
        </w:tc>
      </w:tr>
      <w:tr w:rsidR="00D02CA5" w14:paraId="08158AD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DBF3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ritre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8A7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660E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78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B0BF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6502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DD11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A75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6F6C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6 k</w:t>
            </w:r>
          </w:p>
        </w:tc>
      </w:tr>
      <w:tr w:rsidR="00D02CA5" w14:paraId="41B4035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BC7C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snia and Herzegovi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AD75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3B5C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0EA8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44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85F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6DB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CB94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6B8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6 k</w:t>
            </w:r>
          </w:p>
        </w:tc>
      </w:tr>
      <w:tr w:rsidR="00D02CA5" w14:paraId="50697DC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1423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iber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67D3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9DA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52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A974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9E8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9315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031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68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1 k</w:t>
            </w:r>
          </w:p>
        </w:tc>
      </w:tr>
      <w:tr w:rsidR="00D02CA5" w14:paraId="19D1D5A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B4D7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elgium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829C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74C8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8D7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6B6B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CA78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DB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6E3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6471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8 k</w:t>
            </w:r>
          </w:p>
        </w:tc>
      </w:tr>
      <w:tr w:rsidR="00D02CA5" w14:paraId="67020BF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7C0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etherland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BEC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69E2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E3CA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772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D24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076C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19C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741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3 k</w:t>
            </w:r>
          </w:p>
        </w:tc>
      </w:tr>
      <w:tr w:rsidR="00D02CA5" w14:paraId="18CA889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131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sta 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4409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DA5E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2AE1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AB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FFC4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EE92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2FBB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096E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6 k</w:t>
            </w:r>
          </w:p>
        </w:tc>
      </w:tr>
      <w:tr w:rsidR="00D02CA5" w14:paraId="3128FCB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7E7A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Esto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F75E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AA5D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7EB5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323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2E2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61C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5555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7544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1 k</w:t>
            </w:r>
          </w:p>
        </w:tc>
      </w:tr>
      <w:tr w:rsidR="00D02CA5" w14:paraId="0C52159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2C98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amb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EE8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F6FA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B3AA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E79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6438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906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295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F0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99 k</w:t>
            </w:r>
          </w:p>
        </w:tc>
      </w:tr>
      <w:tr w:rsidR="00D02CA5" w14:paraId="6EF7598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4291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uinea-Bissau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81C6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BA9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01F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F48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CE17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1C7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19B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4D4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99 k</w:t>
            </w:r>
          </w:p>
        </w:tc>
      </w:tr>
      <w:tr w:rsidR="00D02CA5" w14:paraId="4B923EA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85C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amib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224B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848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2D25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F3A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003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7BA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BA27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5A5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81 k</w:t>
            </w:r>
          </w:p>
        </w:tc>
      </w:tr>
      <w:tr w:rsidR="00D02CA5" w14:paraId="5BA6CF8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B614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eorg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04A0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72F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962C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14D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D133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FB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C5C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C67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71 k</w:t>
            </w:r>
          </w:p>
        </w:tc>
      </w:tr>
      <w:tr w:rsidR="00D02CA5" w14:paraId="799B720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466C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urit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6C57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424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246A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681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90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13D2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3F4A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C12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6 k</w:t>
            </w:r>
          </w:p>
        </w:tc>
      </w:tr>
      <w:tr w:rsidR="00D02CA5" w14:paraId="6DA7D89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3380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cedo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A817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5D9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7A8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AAD9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1D9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42B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A08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7BBA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6 k</w:t>
            </w:r>
          </w:p>
        </w:tc>
      </w:tr>
      <w:tr w:rsidR="00D02CA5" w14:paraId="3E96191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D765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ong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1E51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F468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17D7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F31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56D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C97A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1E4E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7AE4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6 k</w:t>
            </w:r>
          </w:p>
        </w:tc>
      </w:tr>
      <w:tr w:rsidR="00D02CA5" w14:paraId="70BF8F9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D306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rway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7410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6805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53D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DD90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C582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E1B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5A1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DCC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1 k</w:t>
            </w:r>
          </w:p>
        </w:tc>
      </w:tr>
      <w:tr w:rsidR="00D02CA5" w14:paraId="7103011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470C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relan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F20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00D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8284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D630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D422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FFC5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0F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97F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0 k</w:t>
            </w:r>
          </w:p>
        </w:tc>
      </w:tr>
      <w:tr w:rsidR="00D02CA5" w14:paraId="01F6378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D45C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nam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407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76A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DC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7EB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6533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C19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5CE4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7B4F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7 k</w:t>
            </w:r>
          </w:p>
        </w:tc>
      </w:tr>
      <w:tr w:rsidR="00D02CA5" w14:paraId="74EE8AD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D210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srael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652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AF4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351C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3D82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7A90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D5EF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3B9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8E8F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4 k</w:t>
            </w:r>
          </w:p>
        </w:tc>
      </w:tr>
      <w:tr w:rsidR="00D02CA5" w14:paraId="198EFA3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274D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ngol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A12D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596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FD76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858F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235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ACD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C40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13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3 k</w:t>
            </w:r>
          </w:p>
        </w:tc>
      </w:tr>
      <w:tr w:rsidR="00D02CA5" w14:paraId="2DB7FF3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0E54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lb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950A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6F6E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8BA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A8B2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8EAB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1A4B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884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E27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7 k</w:t>
            </w:r>
          </w:p>
        </w:tc>
      </w:tr>
      <w:tr w:rsidR="00D02CA5" w14:paraId="0705759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A59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rme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C609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136B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C485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F3CC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C0AC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E4F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759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41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9 k</w:t>
            </w:r>
          </w:p>
        </w:tc>
      </w:tr>
      <w:tr w:rsidR="00D02CA5" w14:paraId="305E83F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C9C6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ew Zealan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851D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870D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E73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36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258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235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A3E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B371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2 k</w:t>
            </w:r>
          </w:p>
        </w:tc>
      </w:tr>
      <w:tr w:rsidR="00D02CA5" w14:paraId="57A85F3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781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abo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16B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B2C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1D0D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56E1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D6C1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821B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168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C8BB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0 k</w:t>
            </w:r>
          </w:p>
        </w:tc>
      </w:tr>
      <w:tr w:rsidR="00D02CA5" w14:paraId="25AA461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8BCB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witzerlan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3B4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821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C78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8541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EE5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4FB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FEBB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374F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0 k</w:t>
            </w:r>
          </w:p>
        </w:tc>
      </w:tr>
      <w:tr w:rsidR="00D02CA5" w14:paraId="454620A9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134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ebano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A81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782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6FD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378F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A0D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EF2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FB5D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EE14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3 k</w:t>
            </w:r>
          </w:p>
        </w:tc>
      </w:tr>
      <w:tr w:rsidR="00D02CA5" w14:paraId="58814A9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DD9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uya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3EC4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292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369F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672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FF2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74C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C89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D271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2 k</w:t>
            </w:r>
          </w:p>
        </w:tc>
      </w:tr>
      <w:tr w:rsidR="00D02CA5" w14:paraId="5DFB674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837C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esoth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0F03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371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CEBB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B6F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AC8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24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85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0BFC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8 k</w:t>
            </w:r>
          </w:p>
        </w:tc>
      </w:tr>
      <w:tr w:rsidR="00D02CA5" w14:paraId="5F00AAF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EB0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ast Timor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65C6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30A9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95D4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B54C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FA7F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C65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DE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97BD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4 k</w:t>
            </w:r>
          </w:p>
        </w:tc>
      </w:tr>
      <w:tr w:rsidR="00D02CA5" w14:paraId="485106A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A70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tswa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02F0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7F8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F27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282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F3C1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ACC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276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9B35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0 k</w:t>
            </w:r>
          </w:p>
        </w:tc>
      </w:tr>
      <w:tr w:rsidR="00D02CA5" w14:paraId="77B5B6E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723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Jord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056C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D776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B12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34F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FB7D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C208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88C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B591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4 k</w:t>
            </w:r>
          </w:p>
        </w:tc>
      </w:tr>
      <w:tr w:rsidR="00D02CA5" w14:paraId="1B28624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7675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Kosov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3FB6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4C6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FF8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6B32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429E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930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6A2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E6A1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4 k</w:t>
            </w:r>
          </w:p>
        </w:tc>
      </w:tr>
      <w:tr w:rsidR="00D02CA5" w14:paraId="147CF5E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FE01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swatin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3D09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A6E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04C9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664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B3E7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7DCB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BD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D4E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0 k</w:t>
            </w:r>
          </w:p>
        </w:tc>
      </w:tr>
      <w:tr w:rsidR="00D02CA5" w14:paraId="2F4BEB6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2005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Jama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2BF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E0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BB1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011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239F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3AF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4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73E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7E15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9 k</w:t>
            </w:r>
          </w:p>
        </w:tc>
      </w:tr>
      <w:tr w:rsidR="00D02CA5" w14:paraId="59B9DF5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3F8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United Arab Emirate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9588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83F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09E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4C89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FDE5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4E4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F85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1403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4 k</w:t>
            </w:r>
          </w:p>
        </w:tc>
      </w:tr>
      <w:tr w:rsidR="00D02CA5" w14:paraId="20079D2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DB0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love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0CEF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C1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61B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241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C5C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DB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2F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FE88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2 k</w:t>
            </w:r>
          </w:p>
        </w:tc>
      </w:tr>
      <w:tr w:rsidR="00D02CA5" w14:paraId="50BDD33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46B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hut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9D61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E52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E37F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1CA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EF1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7FBD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89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BBE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9 k</w:t>
            </w:r>
          </w:p>
        </w:tc>
      </w:tr>
      <w:tr w:rsidR="00D02CA5" w14:paraId="08CB97E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F9D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ij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6A0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35B9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DE57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984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C7B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C47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EA0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54F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0 k</w:t>
            </w:r>
          </w:p>
        </w:tc>
      </w:tr>
      <w:tr w:rsidR="00D02CA5" w14:paraId="3247B7D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FBDA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Equatorial Guine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C959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403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7AB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70A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4FE1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D9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BE9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71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3 k</w:t>
            </w:r>
          </w:p>
        </w:tc>
      </w:tr>
      <w:tr w:rsidR="00D02CA5" w14:paraId="0FAB3C3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3864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anuatu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F70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AC3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A58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12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44F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01E8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063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B4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5 k</w:t>
            </w:r>
          </w:p>
        </w:tc>
      </w:tr>
      <w:tr w:rsidR="00D02CA5" w14:paraId="50E4DDA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9C7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eliz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3C1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6AE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7DA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7E3D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477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C54B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A9CD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AB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 k</w:t>
            </w:r>
          </w:p>
        </w:tc>
      </w:tr>
      <w:tr w:rsidR="00D02CA5" w14:paraId="7009277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7141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olomon Island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D0A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D6B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9CC8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0FC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669B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272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D0E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5A5E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 k</w:t>
            </w:r>
          </w:p>
        </w:tc>
      </w:tr>
      <w:tr w:rsidR="00D02CA5" w14:paraId="2832399D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BD6B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rinam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85C2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531A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489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15A3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FB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B2D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CB9A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0EC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 k</w:t>
            </w:r>
          </w:p>
        </w:tc>
      </w:tr>
      <w:tr w:rsidR="00D02CA5" w14:paraId="1A77B79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0FA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ma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6EC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C4D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3A82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676F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E042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1DE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A082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8051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 k</w:t>
            </w:r>
          </w:p>
        </w:tc>
      </w:tr>
      <w:tr w:rsidR="00D02CA5" w14:paraId="7176B31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B083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uritiu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7F6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20AB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15A1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98E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6AC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345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F354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347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 k</w:t>
            </w:r>
          </w:p>
        </w:tc>
      </w:tr>
      <w:tr w:rsidR="00D02CA5" w14:paraId="5CC12D2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7A1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ntenegr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53D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F363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F387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603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156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894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8653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FF0A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 k</w:t>
            </w:r>
          </w:p>
        </w:tc>
      </w:tr>
      <w:tr w:rsidR="00D02CA5" w14:paraId="33E423D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E519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ypru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CE39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3507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21A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196E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CF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AC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16A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D467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 k</w:t>
            </w:r>
          </w:p>
        </w:tc>
      </w:tr>
      <w:tr w:rsidR="00D02CA5" w14:paraId="73C5EAC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07B5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abo Verd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E9A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8DA8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52B1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3D3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FD4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B77A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4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9A92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A14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 k</w:t>
            </w:r>
          </w:p>
        </w:tc>
      </w:tr>
      <w:tr w:rsidR="00D02CA5" w14:paraId="4190E12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3FB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uerto Ric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244E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9D0D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C02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24A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D542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85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E52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0203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9 k</w:t>
            </w:r>
          </w:p>
        </w:tc>
      </w:tr>
      <w:tr w:rsidR="00D02CA5" w14:paraId="33F29E5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B7D9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uxembourg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D3E6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FD2B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322B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708A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4413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C48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52C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6CC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 k</w:t>
            </w:r>
          </w:p>
        </w:tc>
      </w:tr>
      <w:tr w:rsidR="00D02CA5" w14:paraId="0E2C7C0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1F79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ao Tome and Princi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3BF8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7AB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891C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1C1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8AE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BEA1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FB8D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3C79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 k</w:t>
            </w:r>
          </w:p>
        </w:tc>
      </w:tr>
      <w:tr w:rsidR="00D02CA5" w14:paraId="3DFE1042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F6E76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rinidad and Tobago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D951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E30C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1574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C9C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1EC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6AA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3E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BCB9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 k</w:t>
            </w:r>
          </w:p>
        </w:tc>
      </w:tr>
      <w:tr w:rsidR="00D02CA5" w14:paraId="11674D35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29AD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rune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861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2BF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CBF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BA69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8D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92C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9F6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1556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 k</w:t>
            </w:r>
          </w:p>
        </w:tc>
      </w:tr>
      <w:tr w:rsidR="00D02CA5" w14:paraId="677AD69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9A17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omin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49A2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A223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0126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61F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1203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CBB0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F39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64F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k</w:t>
            </w:r>
          </w:p>
        </w:tc>
      </w:tr>
      <w:tr w:rsidR="00D02CA5" w14:paraId="7FA7F99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6604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rthern Cypru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94BD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EE68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F5D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8682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0006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2DD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72A0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47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k</w:t>
            </w:r>
          </w:p>
        </w:tc>
      </w:tr>
      <w:tr w:rsidR="00D02CA5" w14:paraId="661D10F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12B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uadelou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16ED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19C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5E7E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E4A5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668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C78D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4975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F9AA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 k</w:t>
            </w:r>
          </w:p>
        </w:tc>
      </w:tr>
      <w:tr w:rsidR="00D02CA5" w14:paraId="174BD31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EB0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Kuwait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2C7C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313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1A9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4475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4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137C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4E9F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F7B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3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A326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 k</w:t>
            </w:r>
          </w:p>
        </w:tc>
      </w:tr>
      <w:tr w:rsidR="00D02CA5" w14:paraId="36C0DFC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CD12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rtiniqu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06B7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3A6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4AA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85B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D1F7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D23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9C52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E1B7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 k</w:t>
            </w:r>
          </w:p>
        </w:tc>
      </w:tr>
      <w:tr w:rsidR="00D02CA5" w14:paraId="72CBD1E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5A19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ew Caledo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4346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4A5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D829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B1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C16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AE6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A5F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894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 k</w:t>
            </w:r>
          </w:p>
        </w:tc>
      </w:tr>
      <w:tr w:rsidR="00D02CA5" w14:paraId="38AED47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01B4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jibout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572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DC3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A404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FF2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7002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AD7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82A1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94A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k</w:t>
            </w:r>
          </w:p>
        </w:tc>
      </w:tr>
      <w:tr w:rsidR="00D02CA5" w14:paraId="46F0B41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B43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alt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CF5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08C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02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308C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4EB9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E371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4ABF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64CE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k</w:t>
            </w:r>
          </w:p>
        </w:tc>
      </w:tr>
      <w:tr w:rsidR="00D02CA5" w14:paraId="6151BFD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104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nch Guia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13D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C1B7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62BF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0D80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5AB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0E49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F35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460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k</w:t>
            </w:r>
          </w:p>
        </w:tc>
      </w:tr>
      <w:tr w:rsidR="00D02CA5" w14:paraId="25AB29E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C59A" w14:textId="77777777" w:rsidR="00D02CA5" w:rsidRDefault="0009307A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Åland</w:t>
            </w:r>
            <w:proofErr w:type="spellEnd"/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B5FF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4BD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07CA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9FA3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EB2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C868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23A6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FB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 k</w:t>
            </w:r>
          </w:p>
        </w:tc>
      </w:tr>
      <w:tr w:rsidR="00D02CA5" w14:paraId="676BC04F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44D6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ahama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30C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340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9E6A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34C4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2C41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A7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4C6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E8E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 k</w:t>
            </w:r>
          </w:p>
        </w:tc>
      </w:tr>
      <w:tr w:rsidR="00D02CA5" w14:paraId="54903C9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8C57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nad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9FD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940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2798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CD34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8A0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A175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D95B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5105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 k</w:t>
            </w:r>
          </w:p>
        </w:tc>
      </w:tr>
      <w:tr w:rsidR="00D02CA5" w14:paraId="0A110F0A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FB3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uam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94C9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EB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65B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10BA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98D3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641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FD2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B5F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 k</w:t>
            </w:r>
          </w:p>
        </w:tc>
      </w:tr>
      <w:tr w:rsidR="00D02CA5" w14:paraId="6FA263FE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AA7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arbado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0A5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BA28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685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BFA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7758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89F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F9F3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CEC5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 k</w:t>
            </w:r>
          </w:p>
        </w:tc>
      </w:tr>
      <w:tr w:rsidR="00D02CA5" w14:paraId="56532D9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30A8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Qatar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7FB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7732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897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7BD2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1040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09A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FA4E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71BD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 k</w:t>
            </w:r>
          </w:p>
        </w:tc>
      </w:tr>
      <w:tr w:rsidR="00D02CA5" w14:paraId="11BE983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EB3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aint Luc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696A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DAAE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248E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33F1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8DF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B9F3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C4E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667F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 k</w:t>
            </w:r>
          </w:p>
        </w:tc>
      </w:tr>
      <w:tr w:rsidR="00D02CA5" w14:paraId="67F101E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4B2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Saint Vincent and the Grenadine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9EE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8392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4E96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BE2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2868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124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46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4DA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 k</w:t>
            </w:r>
          </w:p>
        </w:tc>
      </w:tr>
      <w:tr w:rsidR="00D02CA5" w14:paraId="0225537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A24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ingapor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A56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6D4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4F9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B4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C48F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856D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576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81E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 k</w:t>
            </w:r>
          </w:p>
        </w:tc>
      </w:tr>
      <w:tr w:rsidR="00D02CA5" w14:paraId="08F0FCF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F7B41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nch Polyne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85EF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FAE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A1C5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F147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2178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F27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1B5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BB23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 k</w:t>
            </w:r>
          </w:p>
        </w:tc>
      </w:tr>
      <w:tr w:rsidR="00D02CA5" w14:paraId="134E71D1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60E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estern Sahar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7207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644A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5CF4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DD19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CFA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FD5F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017F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4DB5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 k</w:t>
            </w:r>
          </w:p>
        </w:tc>
      </w:tr>
      <w:tr w:rsidR="00D02CA5" w14:paraId="7BEA13E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12C2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iu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9E9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9552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3D55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2CB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8A4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9994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B404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E59D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 k</w:t>
            </w:r>
          </w:p>
        </w:tc>
      </w:tr>
      <w:tr w:rsidR="00D02CA5" w14:paraId="51FB4BC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791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crone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B6A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8220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F3BB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1CF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2C91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9D59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F87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FDBA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 k</w:t>
            </w:r>
          </w:p>
        </w:tc>
      </w:tr>
      <w:tr w:rsidR="00D02CA5" w14:paraId="58147E8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A3A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lestin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F2A7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E0D4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006A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D095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D31E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0C50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BA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FE80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 k</w:t>
            </w:r>
          </w:p>
        </w:tc>
      </w:tr>
      <w:tr w:rsidR="00D02CA5" w14:paraId="536A2CFC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C6C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ahrai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846F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679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1BA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C785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0856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9BEC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9427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6DAF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 k</w:t>
            </w:r>
          </w:p>
        </w:tc>
      </w:tr>
      <w:tr w:rsidR="00D02CA5" w14:paraId="4EBA8FE2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CACCB" w14:textId="77777777" w:rsidR="00D02CA5" w:rsidRDefault="0009307A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krotiri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and Dhekel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BB2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s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344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FB70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E421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A5A9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9AA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7166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E1B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 k</w:t>
            </w:r>
          </w:p>
        </w:tc>
      </w:tr>
      <w:tr w:rsidR="00D02CA5" w14:paraId="6212600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BFD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ng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AD24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9189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42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6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F8C7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CFCE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E5EE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C17A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4BAE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 k</w:t>
            </w:r>
          </w:p>
        </w:tc>
      </w:tr>
      <w:tr w:rsidR="00D02CA5" w14:paraId="56841A2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B6E1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ntigua and Barbud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A8DD8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0612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AD14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C7E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7E6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C17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B51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9E1B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 k</w:t>
            </w:r>
          </w:p>
        </w:tc>
      </w:tr>
      <w:tr w:rsidR="00D02CA5" w14:paraId="54532633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BC50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Wallis and Futun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5663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BCF1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43E8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FC27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35D9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487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A6F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323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 k</w:t>
            </w:r>
          </w:p>
        </w:tc>
      </w:tr>
      <w:tr w:rsidR="00D02CA5" w14:paraId="0569A16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D5CDB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Iceland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FE75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E8A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161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6E7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C9955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4FA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C5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23B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7</w:t>
            </w:r>
          </w:p>
        </w:tc>
      </w:tr>
      <w:tr w:rsidR="00D02CA5" w14:paraId="165799DB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2293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Kiribati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4D8D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Oceani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E5A4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986B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30F0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437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9F1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7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F056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59DF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45</w:t>
            </w:r>
          </w:p>
        </w:tc>
      </w:tr>
      <w:tr w:rsidR="00D02CA5" w14:paraId="5D0B5340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611DE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aint Kitts and Nevi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4B0A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38CDC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9FA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7BD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2E8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124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768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E42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21</w:t>
            </w:r>
          </w:p>
        </w:tc>
      </w:tr>
      <w:tr w:rsidR="00D02CA5" w14:paraId="054D10B8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59DDD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iechtenstein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5D21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8CB8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4BAA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81E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C61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5E7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A33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95B3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9</w:t>
            </w:r>
          </w:p>
        </w:tc>
      </w:tr>
      <w:tr w:rsidR="00D02CA5" w14:paraId="584C8E74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71E1C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eychelles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0C0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fric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A20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D101B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B7A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60F7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CE54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ED5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333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9</w:t>
            </w:r>
          </w:p>
        </w:tc>
      </w:tr>
      <w:tr w:rsidR="00D02CA5" w14:paraId="0ED1F3A6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1E610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Andorra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3B932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urope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494A6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763D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.3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E3081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7B94E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A32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BE364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-21</w:t>
            </w:r>
          </w:p>
        </w:tc>
        <w:tc>
          <w:tcPr>
            <w:tcW w:w="0" w:type="auto"/>
            <w:tcBorders>
              <w:left w:val="single" w:sz="6" w:space="0" w:color="666666"/>
              <w:right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F2D1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</w:t>
            </w:r>
          </w:p>
        </w:tc>
      </w:tr>
      <w:tr w:rsidR="00D02CA5" w14:paraId="5BA3AD17" w14:textId="77777777">
        <w:trPr>
          <w:cantSplit/>
          <w:jc w:val="center"/>
        </w:trPr>
        <w:tc>
          <w:tcPr>
            <w:tcW w:w="0" w:type="auto"/>
            <w:tcBorders>
              <w:left w:val="single" w:sz="12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D99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Cayman Islands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3FE65" w14:textId="77777777" w:rsidR="00D02CA5" w:rsidRDefault="0009307A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. America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35DA8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BE57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CDF3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F9B8D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F3382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6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7E069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left w:val="single" w:sz="6" w:space="0" w:color="666666"/>
              <w:bottom w:val="single" w:sz="12" w:space="0" w:color="666666"/>
              <w:right w:val="single" w:sz="12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90DD0" w14:textId="77777777" w:rsidR="00D02CA5" w:rsidRDefault="0009307A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</w:t>
            </w:r>
          </w:p>
        </w:tc>
      </w:tr>
    </w:tbl>
    <w:p w14:paraId="313444F7" w14:textId="77777777" w:rsidR="0009307A" w:rsidRDefault="0009307A"/>
    <w:sectPr w:rsidR="0009307A">
      <w:pgSz w:w="12240" w:h="15840"/>
      <w:pgMar w:top="720" w:right="720" w:bottom="720" w:left="72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LQwNTM0MLI0srBU0lEKTi0uzszPAykwrAUAVOknGSwAAAA="/>
  </w:docVars>
  <w:rsids>
    <w:rsidRoot w:val="00B4379D"/>
    <w:rsid w:val="00036527"/>
    <w:rsid w:val="00073835"/>
    <w:rsid w:val="0009307A"/>
    <w:rsid w:val="001379FE"/>
    <w:rsid w:val="001C0A13"/>
    <w:rsid w:val="001D75AB"/>
    <w:rsid w:val="0035500D"/>
    <w:rsid w:val="00362E65"/>
    <w:rsid w:val="004158F9"/>
    <w:rsid w:val="00457CF1"/>
    <w:rsid w:val="00500F78"/>
    <w:rsid w:val="006C6975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C27329"/>
    <w:rsid w:val="00C31EEB"/>
    <w:rsid w:val="00D02CA5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290CC6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611</Words>
  <Characters>8864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04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ernando Aramburu Merlos</cp:lastModifiedBy>
  <cp:revision>10</cp:revision>
  <dcterms:created xsi:type="dcterms:W3CDTF">2017-02-28T11:18:00Z</dcterms:created>
  <dcterms:modified xsi:type="dcterms:W3CDTF">2022-02-09T17:46:00Z</dcterms:modified>
  <cp:category/>
</cp:coreProperties>
</file>